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1C68C" w14:textId="77777777" w:rsidR="00D4492A" w:rsidRPr="007E4463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r w:rsidRPr="007E4463">
        <w:rPr>
          <w:rFonts w:asciiTheme="majorHAnsi" w:eastAsia="ＭＳ ゴシック" w:hAnsiTheme="majorHAnsi" w:cstheme="majorHAnsi"/>
          <w:bCs/>
        </w:rPr>
        <w:t>International Course in Management of Civil Infrastructure in Department of Civil and Earth Resources Engineering</w:t>
      </w:r>
    </w:p>
    <w:p w14:paraId="67AAADF1" w14:textId="77777777" w:rsidR="00D4492A" w:rsidRPr="007E4463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r w:rsidRPr="007E4463">
        <w:rPr>
          <w:rFonts w:asciiTheme="majorHAnsi" w:eastAsia="ＭＳ ゴシック" w:hAnsiTheme="majorHAnsi" w:cstheme="majorHAnsi"/>
          <w:bCs/>
        </w:rPr>
        <w:t>and</w:t>
      </w:r>
    </w:p>
    <w:p w14:paraId="19DFE286" w14:textId="77777777" w:rsidR="00D4492A" w:rsidRPr="007E4463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r w:rsidRPr="007E4463">
        <w:rPr>
          <w:rFonts w:asciiTheme="majorHAnsi" w:eastAsia="ＭＳ ゴシック" w:hAnsiTheme="majorHAnsi" w:cstheme="majorHAnsi"/>
          <w:bCs/>
        </w:rPr>
        <w:t>International Course in Urban and Regional Development in Department of Urban Management</w:t>
      </w:r>
    </w:p>
    <w:p w14:paraId="3D01FEB4" w14:textId="77777777" w:rsidR="00D4492A" w:rsidRPr="007E4463" w:rsidRDefault="00D4492A" w:rsidP="00D4492A">
      <w:pPr>
        <w:jc w:val="center"/>
        <w:outlineLvl w:val="0"/>
        <w:rPr>
          <w:rFonts w:asciiTheme="majorHAnsi" w:eastAsia="ＭＳ ゴシック" w:hAnsiTheme="majorHAnsi" w:cstheme="majorHAnsi"/>
          <w:bCs/>
        </w:rPr>
      </w:pPr>
      <w:r w:rsidRPr="007E4463">
        <w:rPr>
          <w:rFonts w:asciiTheme="majorHAnsi" w:eastAsia="ＭＳ ゴシック" w:hAnsiTheme="majorHAnsi" w:cstheme="majorHAnsi"/>
          <w:bCs/>
        </w:rPr>
        <w:t>Graduate School of Engineering, Kyoto University</w:t>
      </w:r>
    </w:p>
    <w:p w14:paraId="109518EF" w14:textId="77777777" w:rsidR="00D4492A" w:rsidRPr="007E4463" w:rsidRDefault="00D4492A" w:rsidP="00D4492A">
      <w:pPr>
        <w:jc w:val="center"/>
        <w:rPr>
          <w:rFonts w:asciiTheme="majorHAnsi" w:eastAsia="ＭＳ ゴシック" w:hAnsiTheme="majorHAnsi" w:cstheme="majorHAnsi"/>
          <w:sz w:val="28"/>
        </w:rPr>
      </w:pPr>
    </w:p>
    <w:p w14:paraId="42EA3E9F" w14:textId="2CF75C34" w:rsidR="00D4492A" w:rsidRPr="007E4463" w:rsidRDefault="00D4492A" w:rsidP="00D4492A">
      <w:pPr>
        <w:jc w:val="center"/>
        <w:outlineLvl w:val="0"/>
        <w:rPr>
          <w:rFonts w:asciiTheme="majorHAnsi" w:hAnsiTheme="majorHAnsi" w:cstheme="majorHAnsi"/>
          <w:spacing w:val="6"/>
        </w:rPr>
      </w:pPr>
      <w:r w:rsidRPr="007E4463">
        <w:rPr>
          <w:rFonts w:asciiTheme="majorHAnsi" w:hAnsiTheme="majorHAnsi" w:cstheme="majorHAnsi"/>
          <w:sz w:val="32"/>
          <w:szCs w:val="32"/>
        </w:rPr>
        <w:t xml:space="preserve">Application Form for </w:t>
      </w:r>
      <w:r w:rsidRPr="007E4463">
        <w:rPr>
          <w:rFonts w:asciiTheme="majorHAnsi" w:hAnsiTheme="majorHAnsi" w:cstheme="majorHAnsi"/>
          <w:sz w:val="32"/>
          <w:szCs w:val="32"/>
          <w:u w:val="single"/>
        </w:rPr>
        <w:t>Eligibility Screening</w:t>
      </w:r>
      <w:r w:rsidRPr="007E4463">
        <w:rPr>
          <w:rFonts w:asciiTheme="majorHAnsi" w:hAnsiTheme="majorHAnsi" w:cstheme="majorHAnsi"/>
          <w:sz w:val="32"/>
          <w:szCs w:val="32"/>
        </w:rPr>
        <w:t xml:space="preserve">, </w:t>
      </w:r>
      <w:r w:rsidR="00DE10FE" w:rsidRPr="007E4463">
        <w:rPr>
          <w:rFonts w:asciiTheme="majorHAnsi" w:hAnsiTheme="majorHAnsi" w:cstheme="majorHAnsi"/>
          <w:sz w:val="32"/>
          <w:szCs w:val="32"/>
        </w:rPr>
        <w:t>20</w:t>
      </w:r>
      <w:r w:rsidR="00A52E44" w:rsidRPr="007E4463">
        <w:rPr>
          <w:rFonts w:asciiTheme="majorHAnsi" w:hAnsiTheme="majorHAnsi" w:cstheme="majorHAnsi"/>
          <w:sz w:val="32"/>
          <w:szCs w:val="32"/>
        </w:rPr>
        <w:t>27</w:t>
      </w: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603"/>
      </w:tblGrid>
      <w:tr w:rsidR="00D4492A" w:rsidRPr="007E4463" w14:paraId="273C90F1" w14:textId="77777777" w:rsidTr="00216BAF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2F7143A3" w14:textId="77777777" w:rsidR="00D4492A" w:rsidRPr="007E4463" w:rsidRDefault="00D4492A" w:rsidP="00D4492A">
            <w:pPr>
              <w:rPr>
                <w:rFonts w:asciiTheme="majorHAnsi" w:hAnsiTheme="majorHAnsi" w:cstheme="majorHAnsi"/>
                <w:spacing w:val="-8"/>
              </w:rPr>
            </w:pPr>
          </w:p>
        </w:tc>
      </w:tr>
    </w:tbl>
    <w:p w14:paraId="59914763" w14:textId="77777777" w:rsidR="00D4492A" w:rsidRPr="007E4463" w:rsidRDefault="00D4492A" w:rsidP="00D4492A">
      <w:pPr>
        <w:rPr>
          <w:rFonts w:asciiTheme="majorHAnsi" w:hAnsiTheme="majorHAnsi" w:cstheme="majorHAnsi"/>
          <w:b/>
          <w:bCs/>
        </w:rPr>
      </w:pPr>
    </w:p>
    <w:p w14:paraId="356C9900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7E4463">
        <w:rPr>
          <w:rFonts w:asciiTheme="majorHAnsi" w:hAnsiTheme="majorHAnsi" w:cstheme="majorHAnsi"/>
          <w:b/>
          <w:bCs/>
          <w:sz w:val="24"/>
          <w:szCs w:val="24"/>
        </w:rPr>
        <w:t>1. NAME</w:t>
      </w:r>
    </w:p>
    <w:p w14:paraId="22366E64" w14:textId="77777777" w:rsidR="00D4492A" w:rsidRPr="007E4463" w:rsidRDefault="00D4492A" w:rsidP="006A30AF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  <w:r w:rsidRPr="007E4463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</w:t>
      </w:r>
      <w:r w:rsidRPr="007E4463">
        <w:rPr>
          <w:rFonts w:asciiTheme="majorHAnsi" w:hAnsiTheme="majorHAnsi" w:cstheme="majorHAnsi"/>
          <w:sz w:val="24"/>
          <w:szCs w:val="24"/>
        </w:rPr>
        <w:t xml:space="preserve">      </w:t>
      </w:r>
      <w:r w:rsidRPr="007E4463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 </w:t>
      </w:r>
      <w:r w:rsidRPr="007E4463">
        <w:rPr>
          <w:rFonts w:asciiTheme="majorHAnsi" w:hAnsiTheme="majorHAnsi" w:cstheme="majorHAnsi"/>
          <w:sz w:val="24"/>
          <w:szCs w:val="24"/>
        </w:rPr>
        <w:t xml:space="preserve">  </w:t>
      </w:r>
      <w:r w:rsidRPr="007E4463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 </w:t>
      </w:r>
      <w:r w:rsidRPr="007E4463">
        <w:rPr>
          <w:rFonts w:asciiTheme="majorHAnsi" w:hAnsiTheme="majorHAnsi" w:cstheme="majorHAnsi"/>
          <w:sz w:val="24"/>
          <w:szCs w:val="24"/>
        </w:rPr>
        <w:t xml:space="preserve">(Family name) </w:t>
      </w:r>
      <w:r w:rsidRPr="007E4463">
        <w:rPr>
          <w:rFonts w:asciiTheme="majorHAnsi" w:cstheme="majorHAnsi" w:hint="eastAsia"/>
          <w:sz w:val="24"/>
          <w:szCs w:val="24"/>
        </w:rPr>
        <w:t xml:space="preserve">　　　　　　</w:t>
      </w:r>
      <w:r w:rsidRPr="007E4463">
        <w:rPr>
          <w:rFonts w:asciiTheme="majorHAnsi" w:hAnsiTheme="majorHAnsi" w:cstheme="majorHAnsi"/>
          <w:sz w:val="24"/>
          <w:szCs w:val="24"/>
        </w:rPr>
        <w:t>(First name)</w:t>
      </w:r>
      <w:r w:rsidRPr="007E4463">
        <w:rPr>
          <w:rFonts w:asciiTheme="majorHAnsi" w:cstheme="majorHAnsi" w:hint="eastAsia"/>
          <w:sz w:val="24"/>
          <w:szCs w:val="24"/>
        </w:rPr>
        <w:t xml:space="preserve">　　　　　　　　</w:t>
      </w:r>
      <w:r w:rsidRPr="007E4463">
        <w:rPr>
          <w:rFonts w:asciiTheme="majorHAnsi" w:hAnsiTheme="majorHAnsi" w:cstheme="majorHAnsi"/>
          <w:sz w:val="24"/>
          <w:szCs w:val="24"/>
        </w:rPr>
        <w:t xml:space="preserve"> (Middle name)</w:t>
      </w:r>
    </w:p>
    <w:p w14:paraId="1D35C08E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</w:p>
    <w:p w14:paraId="3228D357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63407C95" w14:textId="77777777" w:rsidR="003C7ACD" w:rsidRPr="007E4463" w:rsidRDefault="00D4492A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  <w:r w:rsidRPr="007E4463">
        <w:rPr>
          <w:rFonts w:asciiTheme="majorHAnsi" w:hAnsiTheme="majorHAnsi" w:cstheme="majorHAnsi"/>
          <w:b/>
          <w:spacing w:val="-8"/>
          <w:sz w:val="24"/>
          <w:szCs w:val="24"/>
        </w:rPr>
        <w:t xml:space="preserve">2. </w:t>
      </w:r>
      <w:r w:rsidRPr="007E4463">
        <w:rPr>
          <w:rFonts w:asciiTheme="majorHAnsi" w:hAnsiTheme="majorHAnsi" w:cstheme="majorHAnsi"/>
          <w:spacing w:val="-8"/>
          <w:sz w:val="24"/>
          <w:szCs w:val="24"/>
        </w:rPr>
        <w:t xml:space="preserve">  </w:t>
      </w:r>
      <w:r w:rsidR="00EB2093" w:rsidRPr="007E4463">
        <w:rPr>
          <w:rFonts w:asciiTheme="majorHAnsi" w:hAnsiTheme="majorHAnsi" w:cstheme="majorHAnsi"/>
          <w:b/>
          <w:spacing w:val="-8"/>
          <w:sz w:val="24"/>
          <w:szCs w:val="24"/>
        </w:rPr>
        <w:t>Male</w:t>
      </w:r>
      <w:r w:rsidR="006A30AF" w:rsidRPr="007E4463">
        <w:rPr>
          <w:rFonts w:asciiTheme="majorHAnsi" w:hAnsiTheme="majorHAnsi" w:cstheme="majorHAnsi" w:hint="eastAsia"/>
          <w:b/>
          <w:spacing w:val="-8"/>
          <w:sz w:val="24"/>
          <w:szCs w:val="24"/>
        </w:rPr>
        <w:t xml:space="preserve"> </w:t>
      </w:r>
      <w:r w:rsidRPr="007E4463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</w:t>
      </w:r>
      <w:r w:rsidRPr="007E4463">
        <w:rPr>
          <w:rFonts w:asciiTheme="majorHAnsi" w:hAnsiTheme="majorHAnsi" w:cstheme="majorHAnsi"/>
          <w:spacing w:val="-8"/>
          <w:sz w:val="24"/>
          <w:szCs w:val="24"/>
        </w:rPr>
        <w:t xml:space="preserve">  </w:t>
      </w:r>
      <w:r w:rsidR="00EB2093" w:rsidRPr="007E4463">
        <w:rPr>
          <w:rFonts w:asciiTheme="majorHAnsi" w:hAnsiTheme="majorHAnsi" w:cstheme="majorHAnsi"/>
          <w:b/>
          <w:spacing w:val="-8"/>
          <w:sz w:val="24"/>
          <w:szCs w:val="24"/>
        </w:rPr>
        <w:t>Female</w:t>
      </w:r>
      <w:r w:rsidRPr="007E4463">
        <w:rPr>
          <w:rFonts w:asciiTheme="majorHAnsi" w:hAnsiTheme="majorHAnsi" w:cstheme="majorHAnsi"/>
          <w:spacing w:val="-8"/>
          <w:sz w:val="24"/>
          <w:szCs w:val="24"/>
        </w:rPr>
        <w:t xml:space="preserve"> </w:t>
      </w:r>
      <w:r w:rsidRPr="007E4463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</w:t>
      </w:r>
      <w:r w:rsidR="002D6B59" w:rsidRPr="007E4463">
        <w:rPr>
          <w:rFonts w:asciiTheme="majorHAnsi" w:hAnsiTheme="majorHAnsi" w:cstheme="majorHAnsi"/>
          <w:spacing w:val="-8"/>
          <w:sz w:val="24"/>
          <w:szCs w:val="24"/>
        </w:rPr>
        <w:t xml:space="preserve"> </w:t>
      </w:r>
    </w:p>
    <w:p w14:paraId="3BF84103" w14:textId="77777777" w:rsidR="003C7ACD" w:rsidRPr="007E4463" w:rsidRDefault="003C7ACD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3DE2E49C" w14:textId="77777777" w:rsidR="006A30AF" w:rsidRPr="007E4463" w:rsidRDefault="006A30AF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44690A51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  <w:u w:val="single"/>
        </w:rPr>
      </w:pPr>
      <w:r w:rsidRPr="007E4463">
        <w:rPr>
          <w:rFonts w:asciiTheme="majorHAnsi" w:hAnsiTheme="majorHAnsi" w:cstheme="majorHAnsi"/>
          <w:b/>
          <w:spacing w:val="-8"/>
          <w:sz w:val="24"/>
          <w:szCs w:val="24"/>
        </w:rPr>
        <w:t xml:space="preserve">3. NATIONALITY  </w:t>
      </w:r>
      <w:r w:rsidRPr="007E4463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                         </w:t>
      </w:r>
    </w:p>
    <w:p w14:paraId="0CBD9082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</w:p>
    <w:p w14:paraId="5F5D7EDA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  <w:r w:rsidRPr="007E4463">
        <w:rPr>
          <w:rFonts w:asciiTheme="majorHAnsi" w:hAnsiTheme="majorHAnsi" w:cstheme="majorHAnsi"/>
          <w:b/>
          <w:bCs/>
          <w:sz w:val="24"/>
          <w:szCs w:val="24"/>
        </w:rPr>
        <w:t>4. DATE OF BIRTH</w:t>
      </w:r>
    </w:p>
    <w:p w14:paraId="20D850CE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-4"/>
          <w:sz w:val="24"/>
          <w:szCs w:val="24"/>
        </w:rPr>
      </w:pPr>
    </w:p>
    <w:p w14:paraId="25A0BFFC" w14:textId="1AE1B7BD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u w:val="single"/>
        </w:rPr>
      </w:pPr>
      <w:r w:rsidRPr="007E4463">
        <w:rPr>
          <w:rFonts w:asciiTheme="majorHAnsi" w:hAnsiTheme="majorHAnsi" w:cstheme="majorHAnsi"/>
          <w:spacing w:val="-4"/>
          <w:sz w:val="24"/>
          <w:szCs w:val="24"/>
          <w:u w:val="single" w:color="000000"/>
        </w:rPr>
        <w:t xml:space="preserve"> </w:t>
      </w:r>
      <w:r w:rsidRPr="007E4463">
        <w:rPr>
          <w:rFonts w:asciiTheme="majorHAnsi" w:hAnsiTheme="majorHAnsi" w:cstheme="majorHAnsi"/>
          <w:spacing w:val="-4"/>
          <w:u w:val="single" w:color="000000"/>
        </w:rPr>
        <w:t xml:space="preserve"> </w:t>
      </w:r>
      <w:r w:rsidR="00583CD7" w:rsidRPr="007E4463">
        <w:rPr>
          <w:rFonts w:asciiTheme="majorHAnsi" w:hAnsiTheme="majorHAnsi" w:cstheme="majorHAnsi"/>
          <w:u w:val="single" w:color="000000"/>
        </w:rPr>
        <w:t xml:space="preserve">  </w:t>
      </w:r>
      <w:r w:rsidRPr="007E4463">
        <w:rPr>
          <w:rFonts w:asciiTheme="majorHAnsi" w:hAnsiTheme="majorHAnsi" w:cstheme="majorHAnsi"/>
          <w:u w:val="single" w:color="000000"/>
        </w:rPr>
        <w:t xml:space="preserve">                             </w:t>
      </w:r>
      <w:r w:rsidRPr="007E4463">
        <w:rPr>
          <w:rFonts w:asciiTheme="majorHAnsi" w:hAnsiTheme="majorHAnsi" w:cstheme="majorHAnsi"/>
          <w:u w:val="single"/>
        </w:rPr>
        <w:t xml:space="preserve">                 </w:t>
      </w:r>
      <w:r w:rsidR="006A30AF" w:rsidRPr="007E4463">
        <w:rPr>
          <w:rFonts w:asciiTheme="majorHAnsi" w:hAnsiTheme="majorHAnsi" w:cstheme="majorHAnsi" w:hint="eastAsia"/>
        </w:rPr>
        <w:t xml:space="preserve">   </w:t>
      </w:r>
      <w:r w:rsidR="006A30AF" w:rsidRPr="007E4463">
        <w:rPr>
          <w:rFonts w:asciiTheme="majorHAnsi" w:hAnsiTheme="majorHAnsi" w:cstheme="majorHAnsi" w:hint="eastAsia"/>
          <w:u w:val="single"/>
        </w:rPr>
        <w:t xml:space="preserve">                        </w:t>
      </w:r>
    </w:p>
    <w:p w14:paraId="22F1F586" w14:textId="3782D7C5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</w:rPr>
      </w:pPr>
      <w:r w:rsidRPr="007E4463">
        <w:rPr>
          <w:rFonts w:asciiTheme="majorHAnsi" w:cstheme="majorHAnsi" w:hint="eastAsia"/>
          <w:spacing w:val="-8"/>
        </w:rPr>
        <w:t xml:space="preserve">　　　　</w:t>
      </w:r>
      <w:r w:rsidRPr="007E4463">
        <w:rPr>
          <w:rFonts w:asciiTheme="majorHAnsi" w:hAnsiTheme="majorHAnsi" w:cstheme="majorHAnsi"/>
          <w:spacing w:val="-8"/>
        </w:rPr>
        <w:t xml:space="preserve">  </w:t>
      </w:r>
      <w:r w:rsidRPr="007E4463">
        <w:rPr>
          <w:rFonts w:asciiTheme="majorHAnsi" w:hAnsiTheme="majorHAnsi" w:cstheme="majorHAnsi"/>
        </w:rPr>
        <w:t xml:space="preserve">(Year) </w:t>
      </w:r>
      <w:r w:rsidRPr="007E4463">
        <w:rPr>
          <w:rFonts w:asciiTheme="majorHAnsi" w:cstheme="majorHAnsi" w:hint="eastAsia"/>
          <w:spacing w:val="-4"/>
        </w:rPr>
        <w:t xml:space="preserve">　</w:t>
      </w:r>
      <w:r w:rsidRPr="007E4463">
        <w:rPr>
          <w:rFonts w:asciiTheme="majorHAnsi" w:hAnsiTheme="majorHAnsi" w:cstheme="majorHAnsi"/>
          <w:spacing w:val="-4"/>
        </w:rPr>
        <w:t xml:space="preserve">      </w:t>
      </w:r>
      <w:r w:rsidRPr="007E4463">
        <w:rPr>
          <w:rFonts w:asciiTheme="majorHAnsi" w:hAnsiTheme="majorHAnsi" w:cstheme="majorHAnsi"/>
        </w:rPr>
        <w:t>(Month)</w:t>
      </w:r>
      <w:r w:rsidRPr="007E4463">
        <w:rPr>
          <w:rFonts w:asciiTheme="majorHAnsi" w:cstheme="majorHAnsi" w:hint="eastAsia"/>
          <w:spacing w:val="-4"/>
        </w:rPr>
        <w:t xml:space="preserve">　　</w:t>
      </w:r>
      <w:r w:rsidRPr="007E4463">
        <w:rPr>
          <w:rFonts w:asciiTheme="majorHAnsi" w:hAnsiTheme="majorHAnsi" w:cstheme="majorHAnsi"/>
          <w:spacing w:val="-4"/>
        </w:rPr>
        <w:t xml:space="preserve">   </w:t>
      </w:r>
      <w:r w:rsidRPr="007E4463">
        <w:rPr>
          <w:rFonts w:asciiTheme="majorHAnsi" w:cstheme="majorHAnsi" w:hint="eastAsia"/>
          <w:spacing w:val="-4"/>
        </w:rPr>
        <w:t xml:space="preserve">　</w:t>
      </w:r>
      <w:r w:rsidRPr="007E4463">
        <w:rPr>
          <w:rFonts w:asciiTheme="majorHAnsi" w:hAnsiTheme="majorHAnsi" w:cstheme="majorHAnsi"/>
        </w:rPr>
        <w:t>(Day)</w:t>
      </w:r>
      <w:r w:rsidRPr="007E4463">
        <w:rPr>
          <w:rFonts w:asciiTheme="majorHAnsi" w:cstheme="majorHAnsi" w:hint="eastAsia"/>
          <w:spacing w:val="-4"/>
        </w:rPr>
        <w:t xml:space="preserve">　　　</w:t>
      </w:r>
      <w:r w:rsidRPr="007E4463">
        <w:rPr>
          <w:rFonts w:asciiTheme="majorHAnsi" w:hAnsiTheme="majorHAnsi" w:cstheme="majorHAnsi"/>
          <w:spacing w:val="-4"/>
        </w:rPr>
        <w:t xml:space="preserve">  </w:t>
      </w:r>
      <w:r w:rsidRPr="007E4463">
        <w:rPr>
          <w:rFonts w:asciiTheme="majorHAnsi" w:cstheme="majorHAnsi" w:hint="eastAsia"/>
          <w:spacing w:val="-4"/>
        </w:rPr>
        <w:t xml:space="preserve">　</w:t>
      </w:r>
      <w:r w:rsidRPr="007E4463">
        <w:rPr>
          <w:rFonts w:asciiTheme="majorHAnsi" w:hAnsiTheme="majorHAnsi" w:cstheme="majorHAnsi"/>
        </w:rPr>
        <w:t xml:space="preserve">(Age: as of </w:t>
      </w:r>
      <w:r w:rsidR="00BD1400" w:rsidRPr="007E4463">
        <w:rPr>
          <w:rFonts w:asciiTheme="majorHAnsi" w:hAnsiTheme="majorHAnsi" w:cstheme="majorHAnsi"/>
        </w:rPr>
        <w:t>March</w:t>
      </w:r>
      <w:r w:rsidRPr="007E4463">
        <w:rPr>
          <w:rFonts w:asciiTheme="majorHAnsi" w:hAnsiTheme="majorHAnsi" w:cstheme="majorHAnsi"/>
        </w:rPr>
        <w:t xml:space="preserve"> </w:t>
      </w:r>
      <w:r w:rsidR="00BD1400" w:rsidRPr="007E4463">
        <w:rPr>
          <w:rFonts w:asciiTheme="majorHAnsi" w:hAnsiTheme="majorHAnsi" w:cstheme="majorHAnsi"/>
        </w:rPr>
        <w:t>3</w:t>
      </w:r>
      <w:r w:rsidRPr="007E4463">
        <w:rPr>
          <w:rFonts w:asciiTheme="majorHAnsi" w:hAnsiTheme="majorHAnsi" w:cstheme="majorHAnsi"/>
        </w:rPr>
        <w:t xml:space="preserve">1, </w:t>
      </w:r>
      <w:r w:rsidR="00353402" w:rsidRPr="007E4463">
        <w:rPr>
          <w:rFonts w:asciiTheme="majorHAnsi" w:hAnsiTheme="majorHAnsi" w:cstheme="majorHAnsi"/>
        </w:rPr>
        <w:t>202</w:t>
      </w:r>
      <w:r w:rsidR="00BD1400" w:rsidRPr="007E4463">
        <w:rPr>
          <w:rFonts w:asciiTheme="majorHAnsi" w:hAnsiTheme="majorHAnsi" w:cstheme="majorHAnsi"/>
        </w:rPr>
        <w:t>7</w:t>
      </w:r>
      <w:r w:rsidRPr="007E4463">
        <w:rPr>
          <w:rFonts w:asciiTheme="majorHAnsi" w:hAnsiTheme="majorHAnsi" w:cstheme="majorHAnsi"/>
        </w:rPr>
        <w:t>)</w:t>
      </w:r>
    </w:p>
    <w:p w14:paraId="3764DA64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</w:p>
    <w:p w14:paraId="331AF776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7E4463">
        <w:rPr>
          <w:rFonts w:asciiTheme="majorHAnsi" w:hAnsiTheme="majorHAnsi" w:cstheme="majorHAnsi"/>
          <w:b/>
          <w:bCs/>
          <w:sz w:val="24"/>
          <w:szCs w:val="24"/>
        </w:rPr>
        <w:t>5. CURRENT CONTACT DETAILS</w:t>
      </w:r>
    </w:p>
    <w:p w14:paraId="2C942822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4AD47804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540D1F39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7E4463">
        <w:rPr>
          <w:rFonts w:asciiTheme="majorHAnsi" w:hAnsiTheme="majorHAnsi" w:cstheme="majorHAnsi"/>
          <w:spacing w:val="-4"/>
          <w:sz w:val="24"/>
          <w:szCs w:val="24"/>
        </w:rPr>
        <w:t>A</w:t>
      </w:r>
      <w:r w:rsidRPr="007E4463">
        <w:rPr>
          <w:rFonts w:asciiTheme="majorHAnsi" w:hAnsiTheme="majorHAnsi" w:cstheme="majorHAnsi"/>
          <w:sz w:val="24"/>
          <w:szCs w:val="24"/>
        </w:rPr>
        <w:t>ddress</w:t>
      </w:r>
      <w:r w:rsidRPr="007E4463">
        <w:rPr>
          <w:rFonts w:asciiTheme="majorHAnsi" w:cstheme="majorHAnsi" w:hint="eastAsia"/>
          <w:spacing w:val="-6"/>
          <w:sz w:val="24"/>
          <w:szCs w:val="24"/>
        </w:rPr>
        <w:t>：</w:t>
      </w:r>
      <w:r w:rsidRPr="007E4463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            </w:t>
      </w:r>
      <w:r w:rsidR="002D6B59" w:rsidRPr="007E4463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1673AB85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6E87D0AD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6B5D6200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7E4463">
        <w:rPr>
          <w:rFonts w:asciiTheme="majorHAnsi" w:hAnsiTheme="majorHAnsi" w:cstheme="majorHAnsi"/>
          <w:sz w:val="24"/>
          <w:szCs w:val="24"/>
        </w:rPr>
        <w:t xml:space="preserve">         </w:t>
      </w:r>
      <w:r w:rsidRPr="007E4463">
        <w:rPr>
          <w:rFonts w:asciiTheme="majorHAnsi" w:hAnsiTheme="majorHAnsi" w:cstheme="majorHAnsi"/>
          <w:spacing w:val="-4"/>
          <w:sz w:val="24"/>
          <w:szCs w:val="24"/>
          <w:u w:val="single" w:color="000000"/>
        </w:rPr>
        <w:t xml:space="preserve">                                                                   </w:t>
      </w:r>
    </w:p>
    <w:p w14:paraId="78857C3A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7E4463">
        <w:rPr>
          <w:rFonts w:asciiTheme="majorHAnsi" w:hAnsiTheme="majorHAnsi" w:cstheme="majorHAnsi"/>
          <w:sz w:val="24"/>
          <w:szCs w:val="24"/>
        </w:rPr>
        <w:t xml:space="preserve">     </w:t>
      </w:r>
    </w:p>
    <w:p w14:paraId="33FBC25E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5C5C6F62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7E4463">
        <w:rPr>
          <w:rFonts w:asciiTheme="majorHAnsi" w:hAnsiTheme="majorHAnsi" w:cstheme="majorHAnsi"/>
          <w:sz w:val="24"/>
          <w:szCs w:val="24"/>
        </w:rPr>
        <w:t>E-mail address</w:t>
      </w:r>
      <w:r w:rsidRPr="007E4463">
        <w:rPr>
          <w:rFonts w:asciiTheme="majorHAnsi" w:cstheme="majorHAnsi" w:hint="eastAsia"/>
          <w:spacing w:val="-6"/>
          <w:sz w:val="24"/>
          <w:szCs w:val="24"/>
        </w:rPr>
        <w:t>：</w:t>
      </w:r>
      <w:r w:rsidRPr="007E4463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     </w:t>
      </w:r>
      <w:r w:rsidR="002D6B59" w:rsidRPr="007E4463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6129D745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1D3455A6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7BC68423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pacing w:val="-4"/>
          <w:sz w:val="24"/>
          <w:szCs w:val="24"/>
          <w:u w:val="single"/>
        </w:rPr>
      </w:pPr>
      <w:r w:rsidRPr="007E4463">
        <w:rPr>
          <w:rFonts w:asciiTheme="majorHAnsi" w:hAnsiTheme="majorHAnsi" w:cstheme="majorHAnsi"/>
          <w:sz w:val="24"/>
          <w:szCs w:val="24"/>
        </w:rPr>
        <w:t>Telephone</w:t>
      </w:r>
      <w:r w:rsidRPr="007E4463">
        <w:rPr>
          <w:rFonts w:asciiTheme="majorHAnsi" w:cstheme="majorHAnsi" w:hint="eastAsia"/>
          <w:spacing w:val="-6"/>
          <w:sz w:val="24"/>
          <w:szCs w:val="24"/>
        </w:rPr>
        <w:t>：</w:t>
      </w:r>
      <w:r w:rsidRPr="007E4463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</w:t>
      </w:r>
      <w:r w:rsidRPr="007E4463">
        <w:rPr>
          <w:rFonts w:asciiTheme="majorHAnsi" w:hAnsiTheme="majorHAnsi" w:cstheme="majorHAnsi"/>
          <w:spacing w:val="-8"/>
          <w:sz w:val="24"/>
          <w:szCs w:val="24"/>
        </w:rPr>
        <w:t xml:space="preserve">   Fax  </w:t>
      </w:r>
      <w:r w:rsidRPr="007E4463">
        <w:rPr>
          <w:rFonts w:asciiTheme="majorHAnsi" w:hAnsiTheme="majorHAnsi" w:cstheme="majorHAnsi"/>
          <w:b/>
          <w:spacing w:val="-8"/>
          <w:sz w:val="24"/>
          <w:szCs w:val="24"/>
        </w:rPr>
        <w:t xml:space="preserve">: </w:t>
      </w:r>
      <w:r w:rsidRPr="007E4463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09C833D2" w14:textId="77777777" w:rsidR="003C7ACD" w:rsidRPr="007E4463" w:rsidRDefault="003C7ACD">
      <w:pPr>
        <w:widowControl/>
        <w:jc w:val="left"/>
        <w:rPr>
          <w:rFonts w:asciiTheme="majorHAnsi" w:hAnsiTheme="majorHAnsi" w:cstheme="majorHAnsi"/>
          <w:b/>
          <w:bCs/>
          <w:sz w:val="24"/>
          <w:szCs w:val="24"/>
        </w:rPr>
      </w:pPr>
      <w:r w:rsidRPr="007E4463">
        <w:rPr>
          <w:rFonts w:asciiTheme="majorHAnsi" w:hAnsiTheme="majorHAnsi" w:cstheme="majorHAnsi"/>
          <w:b/>
          <w:bCs/>
          <w:sz w:val="24"/>
          <w:szCs w:val="24"/>
        </w:rPr>
        <w:br w:type="page"/>
      </w:r>
    </w:p>
    <w:p w14:paraId="6078B190" w14:textId="77777777" w:rsidR="00216BAF" w:rsidRPr="007E4463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 w:rsidRPr="007E4463">
        <w:rPr>
          <w:rFonts w:asciiTheme="majorHAnsi" w:hAnsiTheme="majorHAnsi" w:cstheme="majorHAnsi"/>
          <w:b/>
          <w:bCs/>
          <w:sz w:val="24"/>
          <w:szCs w:val="24"/>
        </w:rPr>
        <w:lastRenderedPageBreak/>
        <w:t>6. EDUCATIONAL BACKGROUND</w:t>
      </w:r>
    </w:p>
    <w:p w14:paraId="1140DCF3" w14:textId="77777777" w:rsidR="00D4492A" w:rsidRPr="007E4463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7E4463">
        <w:rPr>
          <w:rFonts w:asciiTheme="majorHAnsi" w:hAnsiTheme="majorHAnsi" w:cstheme="majorHAnsi"/>
          <w:sz w:val="24"/>
          <w:szCs w:val="24"/>
        </w:rPr>
        <w:t xml:space="preserve">          </w:t>
      </w:r>
    </w:p>
    <w:tbl>
      <w:tblPr>
        <w:tblW w:w="85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9"/>
        <w:gridCol w:w="2552"/>
        <w:gridCol w:w="2190"/>
        <w:gridCol w:w="1070"/>
        <w:gridCol w:w="1559"/>
      </w:tblGrid>
      <w:tr w:rsidR="0074285F" w:rsidRPr="007E4463" w14:paraId="4CD5EFB9" w14:textId="77777777" w:rsidTr="00A90E9B">
        <w:trPr>
          <w:trHeight w:val="1122"/>
        </w:trPr>
        <w:tc>
          <w:tcPr>
            <w:tcW w:w="1149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8FE85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bookmarkStart w:id="0" w:name="_Toc309317097"/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8D62F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Name of school </w:t>
            </w:r>
          </w:p>
        </w:tc>
        <w:tc>
          <w:tcPr>
            <w:tcW w:w="219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DA6D0" w14:textId="77777777" w:rsidR="0074285F" w:rsidRPr="007E4463" w:rsidRDefault="0074285F" w:rsidP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Dates: from–until</w:t>
            </w:r>
          </w:p>
        </w:tc>
        <w:tc>
          <w:tcPr>
            <w:tcW w:w="107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F354458" w14:textId="77777777" w:rsidR="0074285F" w:rsidRPr="007E4463" w:rsidRDefault="005947B9" w:rsidP="00A90E9B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>Years attended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vAlign w:val="center"/>
          </w:tcPr>
          <w:p w14:paraId="098BA217" w14:textId="77777777" w:rsidR="0074285F" w:rsidRPr="007E4463" w:rsidRDefault="00F26424" w:rsidP="00A90E9B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</w:pPr>
            <w:r w:rsidRPr="007E4463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 xml:space="preserve">Standard </w:t>
            </w:r>
            <w:r w:rsidR="005947B9" w:rsidRPr="007E4463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>years</w:t>
            </w:r>
            <w:r w:rsidR="0074285F" w:rsidRPr="007E4463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 xml:space="preserve"> required for graduation</w:t>
            </w:r>
            <w:r w:rsidR="007C324E" w:rsidRPr="007E4463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>/completion</w:t>
            </w:r>
          </w:p>
        </w:tc>
      </w:tr>
      <w:tr w:rsidR="0074285F" w:rsidRPr="007E4463" w14:paraId="39896868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A5BDB" w14:textId="77777777" w:rsidR="0074285F" w:rsidRPr="007E4463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Elementary </w:t>
            </w:r>
          </w:p>
          <w:p w14:paraId="1382BD9F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1472B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3FE42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513E0850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</w:t>
            </w:r>
          </w:p>
          <w:p w14:paraId="53D1B2D6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To     </w:t>
            </w:r>
          </w:p>
          <w:p w14:paraId="2EC6AA6A" w14:textId="77777777" w:rsidR="0074285F" w:rsidRPr="007E4463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462DA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FD0FD77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3F98A7E1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5E6D4112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06643AE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0E3F3285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981D6A9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 years</w:t>
            </w:r>
          </w:p>
          <w:p w14:paraId="7514C9AA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:rsidRPr="007E4463" w14:paraId="450AEE51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73C1D" w14:textId="77777777" w:rsidR="0074285F" w:rsidRPr="007E4463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Secondary </w:t>
            </w:r>
          </w:p>
          <w:p w14:paraId="644A18AC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16D28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555E0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491C2AA5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</w:t>
            </w:r>
          </w:p>
          <w:p w14:paraId="589CE597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To      </w:t>
            </w:r>
          </w:p>
          <w:p w14:paraId="1620B00B" w14:textId="77777777" w:rsidR="0074285F" w:rsidRPr="007E4463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E55D5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3FFC34A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5F3D1E9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55C8C44A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1F3343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51FE45CA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2C835EB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75C9428C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:rsidRPr="007E4463" w14:paraId="40A0785F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58433" w14:textId="77777777" w:rsidR="0074285F" w:rsidRPr="007E4463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Higher </w:t>
            </w:r>
          </w:p>
          <w:p w14:paraId="048D6C27" w14:textId="77777777" w:rsidR="0074285F" w:rsidRPr="007E4463" w:rsidRDefault="0074285F" w:rsidP="00216BA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ABC8E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069C1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0805E69C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     </w:t>
            </w:r>
          </w:p>
          <w:p w14:paraId="656CABD0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to</w:t>
            </w:r>
          </w:p>
          <w:p w14:paraId="15082CCC" w14:textId="77777777" w:rsidR="0074285F" w:rsidRPr="007E4463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B469A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6C08080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20E8065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  <w:t xml:space="preserve">     </w:t>
            </w: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</w:t>
            </w:r>
            <w:r w:rsidRPr="007E4463"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  <w:t xml:space="preserve"> years</w:t>
            </w:r>
          </w:p>
          <w:p w14:paraId="616090FC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0A6FBC5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3115A7CF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6D3719D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18BA5D78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:rsidRPr="007E4463" w14:paraId="02382759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69BB1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Undergraduate 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FC492" w14:textId="77777777" w:rsidR="0074285F" w:rsidRPr="007E4463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4E4C3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From </w:t>
            </w:r>
          </w:p>
          <w:p w14:paraId="4968F0DE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     </w:t>
            </w:r>
          </w:p>
          <w:p w14:paraId="59ED614B" w14:textId="77777777" w:rsidR="0074285F" w:rsidRPr="007E4463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02BA62A0" w14:textId="77777777" w:rsidR="0074285F" w:rsidRPr="007E4463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43664893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5FB0EF0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B78EE5E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795D7C8A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7FA5A8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602EAAF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78F20E71" w14:textId="77777777" w:rsidR="0074285F" w:rsidRPr="007E4463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7E4463"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79210134" w14:textId="77777777" w:rsidR="0074285F" w:rsidRPr="007E4463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</w:tbl>
    <w:p w14:paraId="3F4A33C2" w14:textId="77777777" w:rsidR="0047750A" w:rsidRPr="007E4463" w:rsidRDefault="00216BAF" w:rsidP="003C7ACD">
      <w:pPr>
        <w:snapToGrid w:val="0"/>
        <w:ind w:firstLineChars="3" w:firstLine="6"/>
        <w:contextualSpacing/>
        <w:rPr>
          <w:rFonts w:ascii="Arial" w:hAnsi="Arial" w:cs="Arial"/>
        </w:rPr>
      </w:pPr>
      <w:r w:rsidRPr="007E4463">
        <w:rPr>
          <w:rFonts w:ascii="Arial" w:hAnsi="Arial" w:cs="Arial"/>
        </w:rPr>
        <w:t xml:space="preserve"> </w:t>
      </w:r>
      <w:bookmarkEnd w:id="0"/>
    </w:p>
    <w:p w14:paraId="1CB07CB0" w14:textId="77777777" w:rsidR="0047750A" w:rsidRPr="007E4463" w:rsidRDefault="00D4492A" w:rsidP="006A30AF">
      <w:pPr>
        <w:snapToGrid w:val="0"/>
        <w:ind w:firstLineChars="3" w:firstLine="7"/>
        <w:contextualSpacing/>
        <w:rPr>
          <w:rFonts w:asciiTheme="majorHAnsi" w:hAnsiTheme="majorHAnsi" w:cstheme="majorHAnsi"/>
          <w:sz w:val="24"/>
          <w:szCs w:val="24"/>
        </w:rPr>
      </w:pPr>
      <w:r w:rsidRPr="007E4463">
        <w:rPr>
          <w:rFonts w:asciiTheme="majorHAnsi" w:hAnsiTheme="majorHAnsi" w:cstheme="majorHAnsi"/>
          <w:b/>
          <w:sz w:val="24"/>
          <w:szCs w:val="24"/>
        </w:rPr>
        <w:t xml:space="preserve">7. EMPLOYMENT RECORD </w:t>
      </w:r>
      <w:r w:rsidRPr="007E4463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AC22F0" w14:textId="77777777" w:rsidR="00D4492A" w:rsidRPr="007E4463" w:rsidRDefault="00D4492A" w:rsidP="003C7ACD">
      <w:pPr>
        <w:snapToGrid w:val="0"/>
        <w:ind w:firstLineChars="3" w:firstLine="6"/>
        <w:contextualSpacing/>
        <w:rPr>
          <w:rFonts w:ascii="Arial" w:hAnsi="Arial" w:cs="Arial"/>
        </w:rPr>
      </w:pPr>
      <w:r w:rsidRPr="007E4463">
        <w:rPr>
          <w:rFonts w:asciiTheme="majorHAnsi" w:hAnsiTheme="majorHAnsi" w:cstheme="majorHAnsi"/>
        </w:rPr>
        <w:t xml:space="preserve">                </w:t>
      </w:r>
    </w:p>
    <w:tbl>
      <w:tblPr>
        <w:tblW w:w="85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6"/>
        <w:gridCol w:w="3904"/>
      </w:tblGrid>
      <w:tr w:rsidR="0047750A" w:rsidRPr="007E4463" w14:paraId="66756233" w14:textId="77777777" w:rsidTr="006A30AF">
        <w:trPr>
          <w:trHeight w:val="285"/>
        </w:trPr>
        <w:tc>
          <w:tcPr>
            <w:tcW w:w="4616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5111B" w14:textId="77777777" w:rsidR="0047750A" w:rsidRPr="007E4463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 xml:space="preserve">Name of </w:t>
            </w:r>
            <w:r w:rsidRPr="007E4463">
              <w:rPr>
                <w:rFonts w:asciiTheme="majorHAnsi" w:hAnsiTheme="majorHAnsi" w:cstheme="majorHAnsi" w:hint="eastAsia"/>
                <w:color w:val="000000"/>
              </w:rPr>
              <w:t>Company</w:t>
            </w:r>
            <w:r w:rsidR="00952B4B" w:rsidRPr="007E4463">
              <w:rPr>
                <w:rFonts w:asciiTheme="majorHAnsi" w:hAnsiTheme="majorHAnsi" w:cstheme="majorHAnsi" w:hint="eastAsia"/>
                <w:color w:val="000000"/>
              </w:rPr>
              <w:t>/ Organization</w:t>
            </w:r>
          </w:p>
        </w:tc>
        <w:tc>
          <w:tcPr>
            <w:tcW w:w="390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DE9F5" w14:textId="77777777" w:rsidR="0047750A" w:rsidRPr="007E4463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 xml:space="preserve"> Dates: from–until </w:t>
            </w:r>
          </w:p>
        </w:tc>
      </w:tr>
      <w:tr w:rsidR="0047750A" w:rsidRPr="007E4463" w14:paraId="6A9F68AF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524A8" w14:textId="77777777" w:rsidR="0047750A" w:rsidRPr="007E4463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C0A9D" w14:textId="77777777" w:rsidR="0047750A" w:rsidRPr="007E4463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784FEABF" w14:textId="77777777" w:rsidR="0047750A" w:rsidRPr="007E4463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 w:rsidRPr="007E4463"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 w:rsidRPr="007E4463"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2CED86B1" w14:textId="77777777" w:rsidR="0047750A" w:rsidRPr="007E4463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2F54FDF5" w14:textId="77777777" w:rsidR="0047750A" w:rsidRPr="007E4463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  <w:tr w:rsidR="0047750A" w:rsidRPr="007E4463" w14:paraId="6422D43D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FE2C3" w14:textId="77777777" w:rsidR="0047750A" w:rsidRPr="007E4463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AF681" w14:textId="77777777" w:rsidR="0047750A" w:rsidRPr="007E4463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1C3F9E64" w14:textId="77777777" w:rsidR="0047750A" w:rsidRPr="007E4463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 w:rsidR="00A90E9B" w:rsidRPr="007E4463"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 w:rsidR="00A90E9B" w:rsidRPr="007E4463"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4FAC1401" w14:textId="77777777" w:rsidR="0047750A" w:rsidRPr="007E4463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1788549D" w14:textId="77777777" w:rsidR="0047750A" w:rsidRPr="007E4463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  <w:tr w:rsidR="0047750A" w:rsidRPr="007E4463" w14:paraId="7992BFD4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513C2" w14:textId="77777777" w:rsidR="0047750A" w:rsidRPr="007E4463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3CD06" w14:textId="77777777" w:rsidR="0047750A" w:rsidRPr="007E4463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561D26F6" w14:textId="77777777" w:rsidR="0047750A" w:rsidRPr="007E4463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 w:rsidRPr="007E4463"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 w:rsidRPr="007E4463"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376C85A8" w14:textId="77777777" w:rsidR="0047750A" w:rsidRPr="007E4463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59505326" w14:textId="77777777" w:rsidR="0047750A" w:rsidRPr="007E4463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 w:rsidRPr="007E4463"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</w:tbl>
    <w:p w14:paraId="0DD61EDB" w14:textId="77777777" w:rsidR="0047750A" w:rsidRPr="007E4463" w:rsidRDefault="0047750A" w:rsidP="00A90E9B">
      <w:pPr>
        <w:ind w:left="420"/>
        <w:rPr>
          <w:rFonts w:asciiTheme="majorHAnsi" w:hAnsiTheme="majorHAnsi" w:cstheme="majorHAnsi"/>
        </w:rPr>
      </w:pPr>
    </w:p>
    <w:p w14:paraId="6A6A6E54" w14:textId="77777777" w:rsidR="00D4492A" w:rsidRPr="007E4463" w:rsidRDefault="00D4492A" w:rsidP="00D4492A">
      <w:pPr>
        <w:snapToGrid w:val="0"/>
        <w:rPr>
          <w:rFonts w:asciiTheme="majorHAnsi" w:hAnsiTheme="majorHAnsi" w:cstheme="majorHAnsi"/>
          <w:b/>
          <w:sz w:val="24"/>
          <w:szCs w:val="24"/>
        </w:rPr>
      </w:pPr>
      <w:r w:rsidRPr="007E4463">
        <w:rPr>
          <w:rFonts w:asciiTheme="majorHAnsi" w:hAnsiTheme="majorHAnsi" w:cstheme="majorHAnsi"/>
          <w:b/>
          <w:sz w:val="24"/>
          <w:szCs w:val="24"/>
        </w:rPr>
        <w:t>8. REFERENCE INFORMATION</w:t>
      </w:r>
    </w:p>
    <w:p w14:paraId="10178441" w14:textId="77777777" w:rsidR="00D4492A" w:rsidRPr="007E4463" w:rsidRDefault="00D4492A" w:rsidP="00D4492A">
      <w:pPr>
        <w:snapToGrid w:val="0"/>
        <w:rPr>
          <w:rFonts w:asciiTheme="majorHAnsi" w:hAnsiTheme="majorHAnsi" w:cstheme="majorHAnsi"/>
          <w:b/>
        </w:rPr>
      </w:pPr>
      <w:r w:rsidRPr="007E4463">
        <w:rPr>
          <w:rFonts w:asciiTheme="majorHAnsi" w:hAnsiTheme="majorHAnsi" w:cstheme="majorHAnsi"/>
        </w:rPr>
        <w:t>Please describe any additional academic activities which relate to admission to the Graduate School of Engineering, Kyoto University (e.g. research activities or contributions to academic society etc.).</w:t>
      </w:r>
    </w:p>
    <w:tbl>
      <w:tblPr>
        <w:tblpPr w:leftFromText="142" w:rightFromText="142" w:vertAnchor="text" w:tblpX="175" w:tblpY="3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702"/>
      </w:tblGrid>
      <w:tr w:rsidR="00D4492A" w:rsidRPr="007E4463" w14:paraId="436923B3" w14:textId="77777777" w:rsidTr="00216BAF">
        <w:trPr>
          <w:trHeight w:val="2010"/>
        </w:trPr>
        <w:tc>
          <w:tcPr>
            <w:tcW w:w="9738" w:type="dxa"/>
          </w:tcPr>
          <w:p w14:paraId="71396F20" w14:textId="77777777" w:rsidR="00D4492A" w:rsidRPr="007E4463" w:rsidRDefault="00D4492A" w:rsidP="00D4492A">
            <w:pPr>
              <w:snapToGrid w:val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338B5448" w14:textId="77777777" w:rsidR="00D4492A" w:rsidRPr="007E4463" w:rsidRDefault="00D4492A" w:rsidP="00D4492A">
      <w:pPr>
        <w:snapToGrid w:val="0"/>
        <w:rPr>
          <w:rFonts w:asciiTheme="majorHAnsi" w:hAnsiTheme="majorHAnsi" w:cstheme="majorHAnsi"/>
          <w:b/>
        </w:rPr>
      </w:pPr>
    </w:p>
    <w:p w14:paraId="032D2839" w14:textId="77777777" w:rsidR="00D4492A" w:rsidRPr="007E4463" w:rsidRDefault="00D4492A" w:rsidP="00D4492A">
      <w:pPr>
        <w:snapToGrid w:val="0"/>
        <w:rPr>
          <w:rFonts w:asciiTheme="majorHAnsi" w:hAnsiTheme="majorHAnsi" w:cstheme="majorHAnsi"/>
          <w:b/>
        </w:rPr>
      </w:pPr>
    </w:p>
    <w:p w14:paraId="766CD2EB" w14:textId="77777777" w:rsidR="00043528" w:rsidRPr="007E4463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47E474C3" w14:textId="77777777" w:rsidR="00043528" w:rsidRPr="007E4463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22604345" w14:textId="77777777" w:rsidR="00043528" w:rsidRPr="007E4463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62016D27" w14:textId="77777777" w:rsidR="00043528" w:rsidRPr="007E4463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6BC56F1F" w14:textId="77777777" w:rsidR="00043528" w:rsidRPr="007E4463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1044DF11" w14:textId="77777777" w:rsidR="00043528" w:rsidRPr="007E4463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3D2E4ABF" w14:textId="77777777" w:rsidR="00D4492A" w:rsidRPr="007E4463" w:rsidRDefault="00D4492A" w:rsidP="00D4492A">
      <w:pPr>
        <w:snapToGrid w:val="0"/>
        <w:rPr>
          <w:rFonts w:asciiTheme="majorHAnsi" w:hAnsiTheme="majorHAnsi" w:cstheme="majorHAnsi"/>
          <w:b/>
          <w:sz w:val="24"/>
          <w:szCs w:val="24"/>
        </w:rPr>
      </w:pPr>
      <w:r w:rsidRPr="007E4463">
        <w:rPr>
          <w:rFonts w:asciiTheme="majorHAnsi" w:hAnsiTheme="majorHAnsi" w:cstheme="majorHAnsi"/>
          <w:b/>
          <w:sz w:val="24"/>
          <w:szCs w:val="24"/>
        </w:rPr>
        <w:t>9. STUDY AREA</w:t>
      </w:r>
    </w:p>
    <w:p w14:paraId="33F64460" w14:textId="77777777" w:rsidR="00D4492A" w:rsidRPr="007E4463" w:rsidRDefault="00D4492A" w:rsidP="00D4492A">
      <w:pPr>
        <w:snapToGrid w:val="0"/>
        <w:rPr>
          <w:rFonts w:asciiTheme="majorHAnsi" w:eastAsia="ＭＳ ゴシック" w:hAnsiTheme="majorHAnsi" w:cstheme="majorHAnsi"/>
        </w:rPr>
      </w:pPr>
      <w:r w:rsidRPr="007E4463">
        <w:rPr>
          <w:rFonts w:asciiTheme="majorHAnsi" w:hAnsiTheme="majorHAnsi" w:cstheme="majorHAnsi"/>
        </w:rPr>
        <w:t xml:space="preserve">Enter the number (1 to </w:t>
      </w:r>
      <w:r w:rsidR="00E04E08" w:rsidRPr="007E4463">
        <w:rPr>
          <w:rFonts w:asciiTheme="majorHAnsi" w:hAnsiTheme="majorHAnsi" w:cstheme="majorHAnsi" w:hint="eastAsia"/>
        </w:rPr>
        <w:t>45</w:t>
      </w:r>
      <w:r w:rsidRPr="007E4463">
        <w:rPr>
          <w:rFonts w:asciiTheme="majorHAnsi" w:hAnsiTheme="majorHAnsi" w:cstheme="majorHAnsi"/>
        </w:rPr>
        <w:t xml:space="preserve">) of the area in which you wish to study and the name of the supervisor from whom you wish to receive supervision by referring to the table in section </w:t>
      </w:r>
      <w:r w:rsidRPr="007E4463">
        <w:rPr>
          <w:rFonts w:asciiTheme="majorHAnsi" w:eastAsia="ＭＳ ゴシック" w:hAnsiTheme="majorHAnsi" w:cstheme="majorHAnsi"/>
          <w:b/>
          <w:bCs/>
        </w:rPr>
        <w:t>II. Study areas</w:t>
      </w:r>
      <w:r w:rsidRPr="007E4463">
        <w:rPr>
          <w:rFonts w:asciiTheme="majorHAnsi" w:eastAsia="ＭＳ ゴシック" w:hAnsiTheme="majorHAnsi" w:cstheme="majorHAnsi"/>
        </w:rPr>
        <w:t xml:space="preserve"> in the guidelines. Applicants should contact their chosen supervisor prior to submitting the application documents.</w:t>
      </w:r>
    </w:p>
    <w:p w14:paraId="09A9D931" w14:textId="77777777" w:rsidR="00D4492A" w:rsidRPr="007E4463" w:rsidRDefault="00D4492A" w:rsidP="00D4492A">
      <w:pPr>
        <w:rPr>
          <w:rFonts w:asciiTheme="majorHAnsi" w:hAnsiTheme="majorHAnsi" w:cstheme="majorHAnsi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4819"/>
      </w:tblGrid>
      <w:tr w:rsidR="00D4492A" w:rsidRPr="007E4463" w14:paraId="39C88782" w14:textId="77777777" w:rsidTr="00216BAF">
        <w:trPr>
          <w:jc w:val="center"/>
        </w:trPr>
        <w:tc>
          <w:tcPr>
            <w:tcW w:w="2268" w:type="dxa"/>
          </w:tcPr>
          <w:p w14:paraId="53FDD6C2" w14:textId="77777777" w:rsidR="00D4492A" w:rsidRPr="007E4463" w:rsidRDefault="00D4492A" w:rsidP="00D4492A">
            <w:pPr>
              <w:jc w:val="center"/>
              <w:rPr>
                <w:rFonts w:asciiTheme="majorHAnsi" w:hAnsiTheme="majorHAnsi" w:cstheme="majorHAnsi"/>
                <w:sz w:val="24"/>
              </w:rPr>
            </w:pPr>
            <w:r w:rsidRPr="007E4463">
              <w:rPr>
                <w:rFonts w:asciiTheme="majorHAnsi" w:hAnsiTheme="majorHAnsi" w:cstheme="majorHAnsi"/>
                <w:sz w:val="24"/>
              </w:rPr>
              <w:t>Study area No.</w:t>
            </w:r>
          </w:p>
        </w:tc>
        <w:tc>
          <w:tcPr>
            <w:tcW w:w="4819" w:type="dxa"/>
          </w:tcPr>
          <w:p w14:paraId="4C24C5E4" w14:textId="77777777" w:rsidR="00D4492A" w:rsidRPr="007E4463" w:rsidRDefault="00D4492A" w:rsidP="00D4492A">
            <w:pPr>
              <w:jc w:val="center"/>
              <w:rPr>
                <w:rFonts w:asciiTheme="majorHAnsi" w:hAnsiTheme="majorHAnsi" w:cstheme="majorHAnsi"/>
                <w:sz w:val="24"/>
              </w:rPr>
            </w:pPr>
            <w:r w:rsidRPr="007E4463">
              <w:rPr>
                <w:rFonts w:asciiTheme="majorHAnsi" w:hAnsiTheme="majorHAnsi" w:cstheme="majorHAnsi"/>
                <w:sz w:val="24"/>
              </w:rPr>
              <w:t>Name of supervisor</w:t>
            </w:r>
          </w:p>
        </w:tc>
      </w:tr>
      <w:tr w:rsidR="00D4492A" w:rsidRPr="007E4463" w14:paraId="2F6F4B90" w14:textId="77777777" w:rsidTr="00216BAF">
        <w:trPr>
          <w:jc w:val="center"/>
        </w:trPr>
        <w:tc>
          <w:tcPr>
            <w:tcW w:w="2268" w:type="dxa"/>
          </w:tcPr>
          <w:p w14:paraId="5D034B3C" w14:textId="77777777" w:rsidR="00D4492A" w:rsidRPr="007E4463" w:rsidRDefault="00D4492A" w:rsidP="00D4492A">
            <w:pPr>
              <w:jc w:val="left"/>
              <w:rPr>
                <w:rFonts w:asciiTheme="majorHAnsi" w:hAnsiTheme="majorHAnsi" w:cstheme="majorHAnsi"/>
                <w:sz w:val="24"/>
              </w:rPr>
            </w:pPr>
          </w:p>
          <w:p w14:paraId="626A21CC" w14:textId="77777777" w:rsidR="00D4492A" w:rsidRPr="007E4463" w:rsidRDefault="00D4492A" w:rsidP="00D4492A">
            <w:pPr>
              <w:jc w:val="left"/>
              <w:rPr>
                <w:rFonts w:asciiTheme="majorHAnsi" w:hAnsiTheme="majorHAnsi" w:cstheme="majorHAnsi"/>
                <w:sz w:val="24"/>
              </w:rPr>
            </w:pPr>
          </w:p>
        </w:tc>
        <w:tc>
          <w:tcPr>
            <w:tcW w:w="4819" w:type="dxa"/>
            <w:vAlign w:val="center"/>
          </w:tcPr>
          <w:p w14:paraId="1C9F899F" w14:textId="77777777" w:rsidR="00D4492A" w:rsidRPr="007E4463" w:rsidRDefault="00D4492A" w:rsidP="00D4492A">
            <w:pPr>
              <w:rPr>
                <w:rFonts w:asciiTheme="majorHAnsi" w:hAnsiTheme="majorHAnsi" w:cstheme="majorHAnsi"/>
                <w:sz w:val="24"/>
              </w:rPr>
            </w:pPr>
            <w:r w:rsidRPr="007E4463">
              <w:rPr>
                <w:rFonts w:asciiTheme="majorHAnsi" w:cstheme="majorHAnsi"/>
                <w:sz w:val="24"/>
              </w:rPr>
              <w:t xml:space="preserve">　　　　　　　　　　　　　　　　</w:t>
            </w:r>
          </w:p>
        </w:tc>
      </w:tr>
    </w:tbl>
    <w:p w14:paraId="5BB2B2FF" w14:textId="77777777" w:rsidR="00D4492A" w:rsidRPr="007E4463" w:rsidRDefault="00D4492A" w:rsidP="00D4492A">
      <w:pPr>
        <w:rPr>
          <w:rFonts w:asciiTheme="majorHAnsi" w:hAnsiTheme="majorHAnsi" w:cstheme="majorHAnsi"/>
          <w:sz w:val="24"/>
        </w:rPr>
      </w:pPr>
    </w:p>
    <w:p w14:paraId="7189B8C0" w14:textId="77777777" w:rsidR="00D4492A" w:rsidRPr="007E4463" w:rsidRDefault="00D4492A" w:rsidP="00D4492A">
      <w:pPr>
        <w:ind w:left="420"/>
        <w:rPr>
          <w:rFonts w:asciiTheme="majorHAnsi" w:hAnsiTheme="majorHAnsi" w:cstheme="majorHAnsi"/>
          <w:u w:val="single"/>
        </w:rPr>
      </w:pPr>
    </w:p>
    <w:p w14:paraId="4B818EF7" w14:textId="77777777" w:rsidR="00D4492A" w:rsidRPr="007E4463" w:rsidRDefault="00D4492A" w:rsidP="00D4492A">
      <w:pPr>
        <w:rPr>
          <w:rFonts w:asciiTheme="majorHAnsi" w:hAnsiTheme="majorHAnsi" w:cstheme="majorHAnsi"/>
          <w:b/>
          <w:bCs/>
        </w:rPr>
      </w:pPr>
    </w:p>
    <w:p w14:paraId="44568541" w14:textId="77777777" w:rsidR="00D4492A" w:rsidRPr="007E4463" w:rsidRDefault="00D4492A" w:rsidP="00D4492A">
      <w:pPr>
        <w:ind w:firstLineChars="1781" w:firstLine="3562"/>
        <w:rPr>
          <w:rFonts w:asciiTheme="majorHAnsi" w:hAnsiTheme="majorHAnsi" w:cstheme="majorHAnsi"/>
          <w:spacing w:val="6"/>
        </w:rPr>
      </w:pPr>
      <w:r w:rsidRPr="007E4463">
        <w:rPr>
          <w:rFonts w:asciiTheme="majorHAnsi" w:hAnsiTheme="majorHAnsi" w:cstheme="majorHAnsi"/>
        </w:rPr>
        <w:t>Date</w:t>
      </w:r>
      <w:r w:rsidRPr="007E4463">
        <w:rPr>
          <w:rFonts w:asciiTheme="majorHAnsi" w:cstheme="majorHAnsi"/>
          <w:spacing w:val="-4"/>
        </w:rPr>
        <w:t>：</w:t>
      </w:r>
      <w:r w:rsidRPr="007E4463">
        <w:rPr>
          <w:rFonts w:asciiTheme="majorHAnsi" w:hAnsiTheme="majorHAnsi" w:cstheme="majorHAnsi"/>
          <w:spacing w:val="-4"/>
          <w:u w:val="single" w:color="000000"/>
        </w:rPr>
        <w:t xml:space="preserve">                                       </w:t>
      </w:r>
    </w:p>
    <w:p w14:paraId="4642DB31" w14:textId="77777777" w:rsidR="00D4492A" w:rsidRPr="007E4463" w:rsidRDefault="00D4492A" w:rsidP="00D4492A">
      <w:pPr>
        <w:rPr>
          <w:rFonts w:asciiTheme="majorHAnsi" w:hAnsiTheme="majorHAnsi" w:cstheme="majorHAnsi"/>
          <w:spacing w:val="-4"/>
        </w:rPr>
      </w:pPr>
    </w:p>
    <w:p w14:paraId="0DDFB2B5" w14:textId="77777777" w:rsidR="00D4492A" w:rsidRPr="007E4463" w:rsidRDefault="00D4492A" w:rsidP="00D4492A">
      <w:pPr>
        <w:rPr>
          <w:rFonts w:asciiTheme="majorHAnsi" w:hAnsiTheme="majorHAnsi" w:cstheme="majorHAnsi"/>
          <w:spacing w:val="-4"/>
        </w:rPr>
      </w:pPr>
    </w:p>
    <w:p w14:paraId="59D77D4E" w14:textId="77777777" w:rsidR="00D4492A" w:rsidRPr="007E4463" w:rsidRDefault="00D4492A" w:rsidP="00D4492A">
      <w:pPr>
        <w:rPr>
          <w:rFonts w:asciiTheme="majorHAnsi" w:hAnsiTheme="majorHAnsi" w:cstheme="majorHAnsi"/>
          <w:spacing w:val="-4"/>
        </w:rPr>
      </w:pPr>
    </w:p>
    <w:p w14:paraId="3AEEF1FA" w14:textId="77777777" w:rsidR="000D7B18" w:rsidRPr="003C7ACD" w:rsidRDefault="00D4492A">
      <w:pPr>
        <w:rPr>
          <w:b/>
          <w:sz w:val="24"/>
          <w:szCs w:val="24"/>
        </w:rPr>
      </w:pPr>
      <w:r w:rsidRPr="007E4463">
        <w:rPr>
          <w:rFonts w:asciiTheme="majorHAnsi" w:cstheme="majorHAnsi"/>
          <w:spacing w:val="-4"/>
        </w:rPr>
        <w:t xml:space="preserve">　　　　</w:t>
      </w:r>
      <w:r w:rsidRPr="007E4463">
        <w:rPr>
          <w:rFonts w:asciiTheme="majorHAnsi" w:hAnsiTheme="majorHAnsi" w:cstheme="majorHAnsi"/>
          <w:b/>
          <w:sz w:val="24"/>
          <w:szCs w:val="24"/>
        </w:rPr>
        <w:t>Signature</w:t>
      </w:r>
      <w:r w:rsidR="00202E82" w:rsidRPr="007E4463">
        <w:rPr>
          <w:rFonts w:asciiTheme="majorHAnsi" w:hAnsiTheme="majorHAnsi" w:cstheme="majorHAnsi" w:hint="eastAsia"/>
          <w:b/>
          <w:sz w:val="24"/>
          <w:szCs w:val="24"/>
        </w:rPr>
        <w:t xml:space="preserve"> of supervisor</w:t>
      </w:r>
      <w:r w:rsidRPr="007E4463">
        <w:rPr>
          <w:rFonts w:asciiTheme="majorHAnsi" w:cstheme="majorHAnsi"/>
          <w:b/>
          <w:spacing w:val="-4"/>
          <w:sz w:val="24"/>
          <w:szCs w:val="24"/>
        </w:rPr>
        <w:t>：</w:t>
      </w:r>
      <w:r w:rsidRPr="003C7ACD">
        <w:rPr>
          <w:rFonts w:asciiTheme="majorHAnsi" w:hAnsiTheme="majorHAnsi" w:cstheme="majorHAnsi"/>
          <w:b/>
          <w:spacing w:val="-4"/>
          <w:sz w:val="24"/>
          <w:szCs w:val="24"/>
          <w:u w:val="single" w:color="000000"/>
        </w:rPr>
        <w:t xml:space="preserve">                                      </w:t>
      </w:r>
    </w:p>
    <w:sectPr w:rsidR="000D7B18" w:rsidRPr="003C7ACD" w:rsidSect="0047750A">
      <w:headerReference w:type="default" r:id="rId7"/>
      <w:foot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E3577" w14:textId="77777777" w:rsidR="003E3EC3" w:rsidRDefault="003E3EC3" w:rsidP="00C7568C">
      <w:r>
        <w:separator/>
      </w:r>
    </w:p>
  </w:endnote>
  <w:endnote w:type="continuationSeparator" w:id="0">
    <w:p w14:paraId="72B24556" w14:textId="77777777" w:rsidR="003E3EC3" w:rsidRDefault="003E3EC3" w:rsidP="00C75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F4312" w14:textId="7E09AF11" w:rsidR="003C7ACD" w:rsidRPr="00E10927" w:rsidRDefault="003C7ACD">
    <w:pPr>
      <w:pStyle w:val="a5"/>
      <w:jc w:val="center"/>
      <w:rPr>
        <w:rFonts w:asciiTheme="majorHAnsi" w:hAnsiTheme="majorHAnsi" w:cstheme="majorHAnsi"/>
      </w:rPr>
    </w:pPr>
    <w:r w:rsidRPr="00E10927">
      <w:rPr>
        <w:rFonts w:asciiTheme="majorHAnsi" w:hAnsiTheme="majorHAnsi" w:cstheme="majorHAnsi"/>
      </w:rPr>
      <w:t>Form A-</w:t>
    </w:r>
    <w:sdt>
      <w:sdtPr>
        <w:rPr>
          <w:rFonts w:asciiTheme="majorHAnsi" w:hAnsiTheme="majorHAnsi" w:cstheme="majorHAnsi"/>
        </w:rPr>
        <w:id w:val="4373252"/>
        <w:docPartObj>
          <w:docPartGallery w:val="Page Numbers (Bottom of Page)"/>
          <w:docPartUnique/>
        </w:docPartObj>
      </w:sdtPr>
      <w:sdtEndPr/>
      <w:sdtContent>
        <w:r w:rsidRPr="00E10927">
          <w:rPr>
            <w:rFonts w:asciiTheme="majorHAnsi" w:hAnsiTheme="majorHAnsi" w:cstheme="majorHAnsi"/>
          </w:rPr>
          <w:fldChar w:fldCharType="begin"/>
        </w:r>
        <w:r w:rsidRPr="00E10927">
          <w:rPr>
            <w:rFonts w:asciiTheme="majorHAnsi" w:hAnsiTheme="majorHAnsi" w:cstheme="majorHAnsi"/>
          </w:rPr>
          <w:instrText xml:space="preserve"> PAGE   \* MERGEFORMAT </w:instrText>
        </w:r>
        <w:r w:rsidRPr="00E10927">
          <w:rPr>
            <w:rFonts w:asciiTheme="majorHAnsi" w:hAnsiTheme="majorHAnsi" w:cstheme="majorHAnsi"/>
          </w:rPr>
          <w:fldChar w:fldCharType="separate"/>
        </w:r>
        <w:r w:rsidR="00463675">
          <w:rPr>
            <w:rFonts w:asciiTheme="majorHAnsi" w:hAnsiTheme="majorHAnsi" w:cstheme="majorHAnsi"/>
            <w:noProof/>
          </w:rPr>
          <w:t>1</w:t>
        </w:r>
        <w:r w:rsidRPr="00E10927">
          <w:rPr>
            <w:rFonts w:asciiTheme="majorHAnsi" w:hAnsiTheme="majorHAnsi" w:cstheme="majorHAnsi"/>
          </w:rPr>
          <w:fldChar w:fldCharType="end"/>
        </w:r>
      </w:sdtContent>
    </w:sdt>
  </w:p>
  <w:p w14:paraId="172CD43F" w14:textId="77777777" w:rsidR="003C7ACD" w:rsidRDefault="003C7ACD" w:rsidP="00202E82">
    <w:pPr>
      <w:spacing w:beforeLines="50" w:before="120"/>
      <w:ind w:leftChars="199" w:left="398" w:rightChars="-17" w:right="-34"/>
      <w:jc w:val="center"/>
      <w:rPr>
        <w:rFonts w:ascii="Times New Roman"/>
      </w:rPr>
    </w:pPr>
    <w:r>
      <w:rPr>
        <w:rFonts w:ascii="Times New Roman" w:hint="eastAsia"/>
      </w:rPr>
      <w:t xml:space="preserve">(Only required by </w:t>
    </w:r>
    <w:r>
      <w:rPr>
        <w:rFonts w:ascii="Times New Roman"/>
      </w:rPr>
      <w:t>applicants</w:t>
    </w:r>
    <w:r>
      <w:rPr>
        <w:rFonts w:ascii="Times New Roman" w:hint="eastAsia"/>
      </w:rPr>
      <w:t xml:space="preserve"> who undergo eligibility </w:t>
    </w:r>
    <w:r>
      <w:rPr>
        <w:rFonts w:ascii="Times New Roman"/>
      </w:rPr>
      <w:t>screening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33027" w14:textId="77777777" w:rsidR="003E3EC3" w:rsidRDefault="003E3EC3" w:rsidP="00C7568C">
      <w:r>
        <w:separator/>
      </w:r>
    </w:p>
  </w:footnote>
  <w:footnote w:type="continuationSeparator" w:id="0">
    <w:p w14:paraId="2DF11613" w14:textId="77777777" w:rsidR="003E3EC3" w:rsidRDefault="003E3EC3" w:rsidP="00C75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615F4" w14:textId="77777777" w:rsidR="006A30AF" w:rsidRDefault="006A30AF" w:rsidP="006A30AF">
    <w:pPr>
      <w:pStyle w:val="a3"/>
      <w:jc w:val="right"/>
      <w:rPr>
        <w:rFonts w:asciiTheme="majorHAnsi" w:hAnsiTheme="majorHAnsi" w:cstheme="majorHAnsi"/>
      </w:rPr>
    </w:pPr>
  </w:p>
  <w:p w14:paraId="00252050" w14:textId="77777777" w:rsidR="006A30AF" w:rsidRDefault="006A30AF" w:rsidP="006A30AF">
    <w:pPr>
      <w:pStyle w:val="a3"/>
      <w:jc w:val="right"/>
      <w:rPr>
        <w:rFonts w:asciiTheme="majorHAnsi" w:hAnsiTheme="majorHAnsi" w:cstheme="majorHAnsi"/>
      </w:rPr>
    </w:pPr>
  </w:p>
  <w:p w14:paraId="2B555B7B" w14:textId="77777777" w:rsidR="006A30AF" w:rsidRPr="006A30AF" w:rsidRDefault="006A30AF" w:rsidP="006A30AF">
    <w:pPr>
      <w:pStyle w:val="a3"/>
      <w:jc w:val="right"/>
      <w:rPr>
        <w:rFonts w:asciiTheme="majorHAnsi" w:hAnsiTheme="majorHAnsi" w:cstheme="majorHAnsi"/>
      </w:rPr>
    </w:pPr>
    <w:r w:rsidRPr="006A30AF">
      <w:rPr>
        <w:rFonts w:asciiTheme="majorHAnsi" w:hAnsiTheme="majorHAnsi" w:cstheme="majorHAnsi"/>
      </w:rPr>
      <w:t>Form A</w:t>
    </w:r>
  </w:p>
  <w:p w14:paraId="04A33CEE" w14:textId="77777777" w:rsidR="006A30AF" w:rsidRDefault="006A30AF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/>
  <w:defaultTabStop w:val="84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AyMjA2NrEwMjRW0lEKTi0uzszPAykwrAUA+invaCwAAAA="/>
  </w:docVars>
  <w:rsids>
    <w:rsidRoot w:val="00D4492A"/>
    <w:rsid w:val="000361B8"/>
    <w:rsid w:val="00043528"/>
    <w:rsid w:val="000501AE"/>
    <w:rsid w:val="00052DC9"/>
    <w:rsid w:val="0005424D"/>
    <w:rsid w:val="00092C6B"/>
    <w:rsid w:val="000942F9"/>
    <w:rsid w:val="000A6AF7"/>
    <w:rsid w:val="000D7B18"/>
    <w:rsid w:val="001910C1"/>
    <w:rsid w:val="00195BE5"/>
    <w:rsid w:val="001A586A"/>
    <w:rsid w:val="001C3A7F"/>
    <w:rsid w:val="00202E82"/>
    <w:rsid w:val="00204306"/>
    <w:rsid w:val="00216BAF"/>
    <w:rsid w:val="00222DBE"/>
    <w:rsid w:val="002236F8"/>
    <w:rsid w:val="002572C1"/>
    <w:rsid w:val="00287FD3"/>
    <w:rsid w:val="002B22E4"/>
    <w:rsid w:val="002D6B59"/>
    <w:rsid w:val="002F1832"/>
    <w:rsid w:val="003227B1"/>
    <w:rsid w:val="0032406A"/>
    <w:rsid w:val="0033016A"/>
    <w:rsid w:val="00341A0B"/>
    <w:rsid w:val="00353402"/>
    <w:rsid w:val="00390AE1"/>
    <w:rsid w:val="003A3E3A"/>
    <w:rsid w:val="003B743B"/>
    <w:rsid w:val="003C7735"/>
    <w:rsid w:val="003C7ACD"/>
    <w:rsid w:val="003E3EC3"/>
    <w:rsid w:val="00447EB4"/>
    <w:rsid w:val="00463675"/>
    <w:rsid w:val="0047750A"/>
    <w:rsid w:val="004B5908"/>
    <w:rsid w:val="005078C5"/>
    <w:rsid w:val="00555575"/>
    <w:rsid w:val="005764DA"/>
    <w:rsid w:val="00581526"/>
    <w:rsid w:val="00583CD7"/>
    <w:rsid w:val="005947B9"/>
    <w:rsid w:val="005A3CA8"/>
    <w:rsid w:val="005E4204"/>
    <w:rsid w:val="005E71E8"/>
    <w:rsid w:val="00690844"/>
    <w:rsid w:val="006A30AF"/>
    <w:rsid w:val="006B4716"/>
    <w:rsid w:val="006D227F"/>
    <w:rsid w:val="00701A2B"/>
    <w:rsid w:val="0074285F"/>
    <w:rsid w:val="00794FA4"/>
    <w:rsid w:val="007C324E"/>
    <w:rsid w:val="007C6DF2"/>
    <w:rsid w:val="007E4463"/>
    <w:rsid w:val="0080588F"/>
    <w:rsid w:val="00835D77"/>
    <w:rsid w:val="008517B8"/>
    <w:rsid w:val="008620C9"/>
    <w:rsid w:val="00896B7A"/>
    <w:rsid w:val="008A5AB9"/>
    <w:rsid w:val="008E3687"/>
    <w:rsid w:val="008F5409"/>
    <w:rsid w:val="009169CE"/>
    <w:rsid w:val="00942555"/>
    <w:rsid w:val="0094529F"/>
    <w:rsid w:val="00952B4B"/>
    <w:rsid w:val="00953B56"/>
    <w:rsid w:val="0096359E"/>
    <w:rsid w:val="009716C6"/>
    <w:rsid w:val="009A310B"/>
    <w:rsid w:val="009F2363"/>
    <w:rsid w:val="00A366BF"/>
    <w:rsid w:val="00A52E44"/>
    <w:rsid w:val="00A65092"/>
    <w:rsid w:val="00A749DD"/>
    <w:rsid w:val="00A90E9B"/>
    <w:rsid w:val="00AA3F7B"/>
    <w:rsid w:val="00AC5072"/>
    <w:rsid w:val="00B2793E"/>
    <w:rsid w:val="00B4776F"/>
    <w:rsid w:val="00B50456"/>
    <w:rsid w:val="00B5215E"/>
    <w:rsid w:val="00BD1400"/>
    <w:rsid w:val="00BF4071"/>
    <w:rsid w:val="00C74B71"/>
    <w:rsid w:val="00C7568C"/>
    <w:rsid w:val="00CC71B4"/>
    <w:rsid w:val="00CF49E3"/>
    <w:rsid w:val="00D16928"/>
    <w:rsid w:val="00D24F4C"/>
    <w:rsid w:val="00D34F42"/>
    <w:rsid w:val="00D4308C"/>
    <w:rsid w:val="00D4492A"/>
    <w:rsid w:val="00DB482A"/>
    <w:rsid w:val="00DD2F6B"/>
    <w:rsid w:val="00DE10FE"/>
    <w:rsid w:val="00E04E08"/>
    <w:rsid w:val="00E10927"/>
    <w:rsid w:val="00E300CC"/>
    <w:rsid w:val="00E631B1"/>
    <w:rsid w:val="00E73635"/>
    <w:rsid w:val="00E74695"/>
    <w:rsid w:val="00E82CD6"/>
    <w:rsid w:val="00E84006"/>
    <w:rsid w:val="00EB2093"/>
    <w:rsid w:val="00EC1FB3"/>
    <w:rsid w:val="00EC40A9"/>
    <w:rsid w:val="00EF6A7D"/>
    <w:rsid w:val="00F26424"/>
    <w:rsid w:val="00F268AD"/>
    <w:rsid w:val="00F51D87"/>
    <w:rsid w:val="00F926D5"/>
    <w:rsid w:val="00F974CB"/>
    <w:rsid w:val="00FB5ACD"/>
    <w:rsid w:val="00FC1606"/>
    <w:rsid w:val="00FE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582D6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492A"/>
    <w:pPr>
      <w:widowControl w:val="0"/>
      <w:jc w:val="both"/>
    </w:pPr>
    <w:rPr>
      <w:rFonts w:ascii="ＭＳ 明朝" w:eastAsia="ＭＳ 明朝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568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7568C"/>
    <w:rPr>
      <w:rFonts w:ascii="ＭＳ 明朝" w:eastAsia="ＭＳ 明朝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568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7568C"/>
    <w:rPr>
      <w:rFonts w:ascii="ＭＳ 明朝" w:eastAsia="ＭＳ 明朝" w:hAnsi="Times New Roman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202E8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202E82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Revision"/>
    <w:hidden/>
    <w:uiPriority w:val="99"/>
    <w:semiHidden/>
    <w:rsid w:val="00CF49E3"/>
    <w:rPr>
      <w:rFonts w:ascii="ＭＳ 明朝" w:eastAsia="ＭＳ 明朝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4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A56D69-7D4C-49D9-89EA-8528CEBA5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15T01:21:00Z</dcterms:created>
  <dcterms:modified xsi:type="dcterms:W3CDTF">2026-04-15T06:42:00Z</dcterms:modified>
</cp:coreProperties>
</file>